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549c94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e22dadf6-5dc7-49e0-aef0-3fa254665cc3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21259178-32c2-4493-bf66-00f3a96d7d99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7Z</dcterms:created>
  <dcterms:modified xsi:type="dcterms:W3CDTF">2023-07-02T0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